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sera_module2_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6b1c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8f2c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916e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ea694c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ea2fe73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sera_module2_R markdown Document 1</dc:title>
  <dc:creator>Ke Tao</dc:creator>
  <dcterms:created xsi:type="dcterms:W3CDTF">2018-12-18T18:57:43Z</dcterms:created>
  <dcterms:modified xsi:type="dcterms:W3CDTF">2018-12-18T18:57:43Z</dcterms:modified>
</cp:coreProperties>
</file>